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n Citr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itr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53 North Chestnut Avenue, Arlington Heights, IL, USA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nnycit@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99295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ec</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1/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